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C745D6" w14:textId="77777777" w:rsidR="00BF19DB" w:rsidRPr="00953CDC" w:rsidRDefault="00646011" w:rsidP="000B4CB3">
      <w:pPr>
        <w:widowControl/>
        <w:tabs>
          <w:tab w:val="left" w:pos="5670"/>
        </w:tabs>
        <w:jc w:val="both"/>
        <w:rPr>
          <w:rFonts w:ascii="Cambria" w:hAnsi="Cambria" w:cs="Arial"/>
          <w:szCs w:val="24"/>
        </w:rPr>
      </w:pPr>
      <w:r w:rsidRPr="00953CDC">
        <w:rPr>
          <w:rFonts w:ascii="Cambria" w:hAnsi="Cambria" w:cs="Arial"/>
          <w:szCs w:val="24"/>
        </w:rPr>
        <w:t xml:space="preserve"> </w:t>
      </w:r>
      <w:r w:rsidR="00BF19DB" w:rsidRPr="00953CDC">
        <w:rPr>
          <w:rFonts w:ascii="Cambria" w:hAnsi="Cambria" w:cs="Arial"/>
          <w:szCs w:val="24"/>
        </w:rPr>
        <w:t>BULLETIN</w:t>
      </w:r>
      <w:r w:rsidR="0045447B" w:rsidRPr="00953CDC">
        <w:rPr>
          <w:rFonts w:ascii="Cambria" w:hAnsi="Cambria" w:cs="Arial"/>
          <w:szCs w:val="24"/>
        </w:rPr>
        <w:t xml:space="preserve"> </w:t>
      </w:r>
      <w:r w:rsidR="00F35BAF" w:rsidRPr="00953CDC">
        <w:rPr>
          <w:rFonts w:ascii="Cambria" w:hAnsi="Cambria" w:cs="Arial"/>
          <w:szCs w:val="24"/>
        </w:rPr>
        <w:t>20</w:t>
      </w:r>
      <w:r w:rsidR="00680F19">
        <w:rPr>
          <w:rFonts w:ascii="Cambria" w:hAnsi="Cambria" w:cs="Arial"/>
          <w:szCs w:val="24"/>
        </w:rPr>
        <w:t>22</w:t>
      </w:r>
      <w:r w:rsidR="009E5F0B" w:rsidRPr="00953CDC">
        <w:rPr>
          <w:rFonts w:ascii="Cambria" w:hAnsi="Cambria" w:cs="Arial"/>
          <w:szCs w:val="24"/>
        </w:rPr>
        <w:t>-</w:t>
      </w:r>
      <w:r w:rsidR="00593470">
        <w:rPr>
          <w:rFonts w:ascii="Cambria" w:hAnsi="Cambria" w:cs="Arial"/>
          <w:szCs w:val="24"/>
        </w:rPr>
        <w:t>20</w:t>
      </w:r>
      <w:r w:rsidR="00BF19DB" w:rsidRPr="00953CDC">
        <w:rPr>
          <w:rFonts w:ascii="Cambria" w:hAnsi="Cambria" w:cs="Arial"/>
          <w:szCs w:val="24"/>
        </w:rPr>
        <w:t xml:space="preserve">                      </w:t>
      </w:r>
      <w:proofErr w:type="gramStart"/>
      <w:r w:rsidR="00BF19DB" w:rsidRPr="00953CDC">
        <w:rPr>
          <w:rFonts w:ascii="Cambria" w:hAnsi="Cambria" w:cs="Arial"/>
          <w:szCs w:val="24"/>
        </w:rPr>
        <w:tab/>
      </w:r>
      <w:r w:rsidR="00F63B9D" w:rsidRPr="00953CDC">
        <w:rPr>
          <w:rFonts w:ascii="Cambria" w:hAnsi="Cambria" w:cs="Arial"/>
          <w:szCs w:val="24"/>
        </w:rPr>
        <w:t xml:space="preserve">  </w:t>
      </w:r>
      <w:r w:rsidR="008F02E3">
        <w:rPr>
          <w:rFonts w:ascii="Cambria" w:hAnsi="Cambria" w:cs="Arial"/>
          <w:szCs w:val="24"/>
        </w:rPr>
        <w:t>November</w:t>
      </w:r>
      <w:proofErr w:type="gramEnd"/>
      <w:r w:rsidR="008F02E3">
        <w:rPr>
          <w:rFonts w:ascii="Cambria" w:hAnsi="Cambria" w:cs="Arial"/>
          <w:szCs w:val="24"/>
        </w:rPr>
        <w:t xml:space="preserve"> 30</w:t>
      </w:r>
      <w:r w:rsidR="002849D9" w:rsidRPr="00953CDC">
        <w:rPr>
          <w:rFonts w:ascii="Cambria" w:hAnsi="Cambria" w:cs="Arial"/>
          <w:szCs w:val="24"/>
        </w:rPr>
        <w:t>, 20</w:t>
      </w:r>
      <w:r w:rsidR="00B23A98" w:rsidRPr="00953CDC">
        <w:rPr>
          <w:rFonts w:ascii="Cambria" w:hAnsi="Cambria" w:cs="Arial"/>
          <w:szCs w:val="24"/>
        </w:rPr>
        <w:t>21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17"/>
      </w:tblGrid>
      <w:tr w:rsidR="00BF19DB" w:rsidRPr="00953CDC" w14:paraId="06E30E8C" w14:textId="77777777" w:rsidTr="0024104B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4ACF15D5" w14:textId="77777777" w:rsidR="00BF19DB" w:rsidRPr="00953CDC" w:rsidRDefault="00BF19DB" w:rsidP="00651A78">
            <w:pPr>
              <w:widowControl/>
              <w:rPr>
                <w:rFonts w:ascii="Cambria" w:hAnsi="Cambria" w:cs="Arial"/>
                <w:szCs w:val="24"/>
              </w:rPr>
            </w:pPr>
            <w:r w:rsidRPr="00953CDC">
              <w:rPr>
                <w:rFonts w:ascii="Cambria" w:hAnsi="Cambria" w:cs="Arial"/>
                <w:szCs w:val="24"/>
              </w:rPr>
              <w:t>U.S. Department of Labor</w:t>
            </w:r>
          </w:p>
          <w:p w14:paraId="05856639" w14:textId="77777777" w:rsidR="00BF19DB" w:rsidRPr="00953CDC" w:rsidRDefault="00BF19DB" w:rsidP="00651A78">
            <w:pPr>
              <w:widowControl/>
              <w:rPr>
                <w:rFonts w:ascii="Cambria" w:hAnsi="Cambria" w:cs="Arial"/>
                <w:szCs w:val="24"/>
              </w:rPr>
            </w:pPr>
            <w:r w:rsidRPr="00953CDC">
              <w:rPr>
                <w:rFonts w:ascii="Cambria" w:hAnsi="Cambria" w:cs="Arial"/>
                <w:szCs w:val="24"/>
              </w:rPr>
              <w:t>Employment and Training Administration</w:t>
            </w:r>
            <w:r w:rsidR="009D0951" w:rsidRPr="00953CDC">
              <w:rPr>
                <w:rFonts w:ascii="Cambria" w:hAnsi="Cambria" w:cs="Arial"/>
                <w:szCs w:val="24"/>
              </w:rPr>
              <w:t xml:space="preserve">, Office of </w:t>
            </w:r>
          </w:p>
          <w:p w14:paraId="69AF4403" w14:textId="77777777" w:rsidR="00BF19DB" w:rsidRPr="00953CDC" w:rsidRDefault="00BF19DB" w:rsidP="00651A78">
            <w:pPr>
              <w:widowControl/>
              <w:rPr>
                <w:rFonts w:ascii="Cambria" w:hAnsi="Cambria" w:cs="Arial"/>
                <w:szCs w:val="24"/>
              </w:rPr>
            </w:pPr>
            <w:r w:rsidRPr="00953CDC">
              <w:rPr>
                <w:rFonts w:ascii="Cambria" w:hAnsi="Cambria" w:cs="Arial"/>
                <w:szCs w:val="24"/>
              </w:rPr>
              <w:t>Apprenticeship</w:t>
            </w:r>
            <w:r w:rsidR="004D36FF" w:rsidRPr="00953CDC">
              <w:rPr>
                <w:rFonts w:ascii="Cambria" w:hAnsi="Cambria" w:cs="Arial"/>
                <w:szCs w:val="24"/>
              </w:rPr>
              <w:t xml:space="preserve"> (OA)</w:t>
            </w:r>
            <w:r w:rsidRPr="00953CDC">
              <w:rPr>
                <w:rFonts w:ascii="Cambria" w:hAnsi="Cambria" w:cs="Arial"/>
                <w:szCs w:val="24"/>
              </w:rPr>
              <w:t xml:space="preserve"> </w:t>
            </w:r>
          </w:p>
          <w:p w14:paraId="03D126D9" w14:textId="77777777" w:rsidR="00BF19DB" w:rsidRPr="00953CDC" w:rsidRDefault="00BF19DB" w:rsidP="00651A78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  <w:r w:rsidRPr="00953CDC">
              <w:rPr>
                <w:rFonts w:ascii="Cambria" w:hAnsi="Cambria" w:cs="Arial"/>
                <w:szCs w:val="24"/>
              </w:rPr>
              <w:t xml:space="preserve">Washington, D.C. </w:t>
            </w:r>
            <w:r w:rsidR="000B4CB3" w:rsidRPr="00953CDC">
              <w:rPr>
                <w:rFonts w:ascii="Cambria" w:hAnsi="Cambria" w:cs="Arial"/>
                <w:szCs w:val="24"/>
              </w:rPr>
              <w:t xml:space="preserve"> </w:t>
            </w:r>
            <w:r w:rsidRPr="00953CDC">
              <w:rPr>
                <w:rFonts w:ascii="Cambria" w:hAnsi="Cambria" w:cs="Arial"/>
                <w:szCs w:val="24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09CBFAB3" w14:textId="77777777" w:rsidR="00BF19DB" w:rsidRPr="00953CDC" w:rsidRDefault="00BF19DB" w:rsidP="00651A78">
            <w:pPr>
              <w:widowControl/>
              <w:jc w:val="both"/>
              <w:rPr>
                <w:rFonts w:ascii="Cambria" w:hAnsi="Cambria" w:cs="Arial"/>
                <w:szCs w:val="24"/>
              </w:rPr>
            </w:pPr>
            <w:r w:rsidRPr="00953CDC">
              <w:rPr>
                <w:rFonts w:ascii="Cambria" w:hAnsi="Cambria" w:cs="Arial"/>
                <w:szCs w:val="24"/>
              </w:rPr>
              <w:t>Distribution:</w:t>
            </w:r>
          </w:p>
          <w:p w14:paraId="715D4A6A" w14:textId="77777777" w:rsidR="00BF19DB" w:rsidRPr="00953CDC" w:rsidRDefault="00BF19DB" w:rsidP="00651A78">
            <w:pPr>
              <w:widowControl/>
              <w:jc w:val="both"/>
              <w:rPr>
                <w:rFonts w:ascii="Cambria" w:hAnsi="Cambria" w:cs="Arial"/>
                <w:szCs w:val="24"/>
              </w:rPr>
            </w:pPr>
            <w:r w:rsidRPr="00953CDC">
              <w:rPr>
                <w:rFonts w:ascii="Cambria" w:hAnsi="Cambria" w:cs="Arial"/>
                <w:szCs w:val="24"/>
              </w:rPr>
              <w:t xml:space="preserve">A-541 </w:t>
            </w:r>
            <w:proofErr w:type="spellStart"/>
            <w:r w:rsidRPr="00953CDC">
              <w:rPr>
                <w:rFonts w:ascii="Cambria" w:hAnsi="Cambria" w:cs="Arial"/>
                <w:szCs w:val="24"/>
              </w:rPr>
              <w:t>Hdqtrs</w:t>
            </w:r>
            <w:proofErr w:type="spellEnd"/>
          </w:p>
          <w:p w14:paraId="22FCB6DA" w14:textId="77777777" w:rsidR="00BF19DB" w:rsidRPr="00953CDC" w:rsidRDefault="00BF19DB" w:rsidP="00651A78">
            <w:pPr>
              <w:widowControl/>
              <w:jc w:val="both"/>
              <w:rPr>
                <w:rFonts w:ascii="Cambria" w:hAnsi="Cambria" w:cs="Arial"/>
                <w:szCs w:val="24"/>
              </w:rPr>
            </w:pPr>
            <w:r w:rsidRPr="00953CDC">
              <w:rPr>
                <w:rFonts w:ascii="Cambria" w:hAnsi="Cambria" w:cs="Arial"/>
                <w:szCs w:val="24"/>
              </w:rPr>
              <w:t>A-544 All Field Tech</w:t>
            </w:r>
          </w:p>
          <w:p w14:paraId="53FF83DD" w14:textId="77777777" w:rsidR="006D3594" w:rsidRPr="00953CDC" w:rsidRDefault="00BF19DB" w:rsidP="000B4CB3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  <w:r w:rsidRPr="00953CDC">
              <w:rPr>
                <w:rFonts w:ascii="Cambria" w:hAnsi="Cambria" w:cs="Arial"/>
                <w:szCs w:val="24"/>
              </w:rPr>
              <w:t>A-547</w:t>
            </w:r>
            <w:r w:rsidR="001A0B5F" w:rsidRPr="00953CDC">
              <w:rPr>
                <w:rFonts w:ascii="Cambria" w:hAnsi="Cambria" w:cs="Arial"/>
                <w:szCs w:val="24"/>
              </w:rPr>
              <w:t xml:space="preserve"> </w:t>
            </w:r>
            <w:r w:rsidR="006C2B18" w:rsidRPr="00953CDC">
              <w:rPr>
                <w:rFonts w:ascii="Cambria" w:hAnsi="Cambria" w:cs="Arial"/>
                <w:szCs w:val="24"/>
              </w:rPr>
              <w:t>SD+RD+SAA</w:t>
            </w:r>
            <w:r w:rsidRPr="00953CDC">
              <w:rPr>
                <w:rFonts w:ascii="Cambria" w:hAnsi="Cambria" w:cs="Arial"/>
                <w:szCs w:val="24"/>
              </w:rPr>
              <w:t>+; Lab.Com</w:t>
            </w:r>
          </w:p>
        </w:tc>
        <w:tc>
          <w:tcPr>
            <w:tcW w:w="321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0C7297BF" w14:textId="77777777" w:rsidR="00433F49" w:rsidRPr="00953CDC" w:rsidRDefault="00BF19DB" w:rsidP="00651A78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  <w:r w:rsidRPr="00953CDC">
              <w:rPr>
                <w:rFonts w:ascii="Cambria" w:hAnsi="Cambria" w:cs="Arial"/>
                <w:szCs w:val="24"/>
                <w:u w:val="single"/>
              </w:rPr>
              <w:t>Subject</w:t>
            </w:r>
            <w:r w:rsidR="00ED4B89" w:rsidRPr="00953CDC">
              <w:rPr>
                <w:rFonts w:ascii="Cambria" w:hAnsi="Cambria" w:cs="Arial"/>
                <w:szCs w:val="24"/>
              </w:rPr>
              <w:t>:</w:t>
            </w:r>
            <w:r w:rsidR="00D92CFE" w:rsidRPr="00953CDC">
              <w:rPr>
                <w:rFonts w:ascii="Cambria" w:hAnsi="Cambria" w:cs="Arial"/>
                <w:szCs w:val="24"/>
              </w:rPr>
              <w:t xml:space="preserve">  </w:t>
            </w:r>
            <w:r w:rsidR="00CC57B0" w:rsidRPr="00953CDC">
              <w:rPr>
                <w:rFonts w:ascii="Cambria" w:hAnsi="Cambria" w:cs="Arial"/>
                <w:szCs w:val="24"/>
              </w:rPr>
              <w:t xml:space="preserve">New </w:t>
            </w:r>
            <w:proofErr w:type="spellStart"/>
            <w:r w:rsidR="00CC57B0" w:rsidRPr="00953CDC">
              <w:rPr>
                <w:rFonts w:ascii="Cambria" w:hAnsi="Cambria" w:cs="Arial"/>
                <w:szCs w:val="24"/>
              </w:rPr>
              <w:t>Apprenticeable</w:t>
            </w:r>
            <w:proofErr w:type="spellEnd"/>
            <w:r w:rsidR="00CC57B0" w:rsidRPr="00953CDC">
              <w:rPr>
                <w:rFonts w:ascii="Cambria" w:hAnsi="Cambria" w:cs="Arial"/>
                <w:szCs w:val="24"/>
              </w:rPr>
              <w:t xml:space="preserve"> Occupation:  </w:t>
            </w:r>
            <w:r w:rsidR="00953CDC" w:rsidRPr="00953CDC">
              <w:rPr>
                <w:rFonts w:ascii="Cambria" w:hAnsi="Cambria" w:cs="Arial"/>
                <w:szCs w:val="24"/>
              </w:rPr>
              <w:t>Government Business Development Specialist</w:t>
            </w:r>
          </w:p>
          <w:p w14:paraId="2334216D" w14:textId="77777777" w:rsidR="00B23A98" w:rsidRPr="00953CDC" w:rsidRDefault="00B23A98" w:rsidP="00651A78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</w:p>
          <w:p w14:paraId="21F31E6D" w14:textId="77777777" w:rsidR="00BF19DB" w:rsidRPr="00953CDC" w:rsidRDefault="00ED4B89" w:rsidP="00651A78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  <w:r w:rsidRPr="00953CDC">
              <w:rPr>
                <w:rFonts w:ascii="Cambria" w:hAnsi="Cambria" w:cs="Arial"/>
                <w:szCs w:val="24"/>
                <w:u w:val="single"/>
              </w:rPr>
              <w:t>Code</w:t>
            </w:r>
            <w:r w:rsidRPr="00953CDC">
              <w:rPr>
                <w:rFonts w:ascii="Cambria" w:hAnsi="Cambria" w:cs="Arial"/>
                <w:szCs w:val="24"/>
              </w:rPr>
              <w:t xml:space="preserve">: </w:t>
            </w:r>
            <w:r w:rsidR="00E60B15" w:rsidRPr="00953CDC">
              <w:rPr>
                <w:rFonts w:ascii="Cambria" w:hAnsi="Cambria" w:cs="Arial"/>
                <w:szCs w:val="24"/>
              </w:rPr>
              <w:t>200</w:t>
            </w:r>
            <w:r w:rsidR="009E5F0B" w:rsidRPr="00953CDC">
              <w:rPr>
                <w:rFonts w:ascii="Cambria" w:hAnsi="Cambria" w:cs="Arial"/>
                <w:szCs w:val="24"/>
              </w:rPr>
              <w:t>.1</w:t>
            </w:r>
            <w:r w:rsidRPr="00953CDC">
              <w:rPr>
                <w:rFonts w:ascii="Cambria" w:hAnsi="Cambria" w:cs="Arial"/>
                <w:szCs w:val="24"/>
              </w:rPr>
              <w:t xml:space="preserve">    </w:t>
            </w:r>
            <w:r w:rsidR="00A10D07" w:rsidRPr="00953CDC">
              <w:rPr>
                <w:rFonts w:ascii="Cambria" w:hAnsi="Cambria" w:cs="Arial"/>
                <w:szCs w:val="24"/>
              </w:rPr>
              <w:t xml:space="preserve"> </w:t>
            </w:r>
          </w:p>
        </w:tc>
      </w:tr>
      <w:tr w:rsidR="00BF19DB" w:rsidRPr="00953CDC" w14:paraId="218B7931" w14:textId="77777777" w:rsidTr="0024104B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4FB1C742" w14:textId="77777777" w:rsidR="00BF19DB" w:rsidRPr="00953CDC" w:rsidRDefault="00F63B9D" w:rsidP="00651A78">
            <w:pPr>
              <w:widowControl/>
              <w:spacing w:after="86"/>
              <w:jc w:val="both"/>
              <w:rPr>
                <w:rFonts w:ascii="Cambria" w:hAnsi="Cambria" w:cs="Arial"/>
                <w:szCs w:val="24"/>
              </w:rPr>
            </w:pPr>
            <w:r w:rsidRPr="00953CDC">
              <w:rPr>
                <w:rFonts w:ascii="Cambria" w:hAnsi="Cambria" w:cs="Arial"/>
                <w:szCs w:val="24"/>
              </w:rPr>
              <w:t xml:space="preserve">Symbols: </w:t>
            </w:r>
            <w:r w:rsidR="00A30E55" w:rsidRPr="00953CDC">
              <w:rPr>
                <w:rFonts w:ascii="Cambria" w:hAnsi="Cambria" w:cs="Arial"/>
                <w:szCs w:val="24"/>
              </w:rPr>
              <w:t xml:space="preserve"> </w:t>
            </w:r>
            <w:r w:rsidRPr="00953CDC">
              <w:rPr>
                <w:rFonts w:ascii="Cambria" w:hAnsi="Cambria" w:cs="Arial"/>
                <w:szCs w:val="24"/>
              </w:rPr>
              <w:t>DRAP</w:t>
            </w:r>
            <w:r w:rsidR="00BF19DB" w:rsidRPr="00953CDC">
              <w:rPr>
                <w:rFonts w:ascii="Cambria" w:hAnsi="Cambria" w:cs="Arial"/>
                <w:szCs w:val="24"/>
              </w:rPr>
              <w:t>/</w:t>
            </w:r>
            <w:r w:rsidR="00953CDC" w:rsidRPr="00953CDC">
              <w:rPr>
                <w:rFonts w:ascii="Cambria" w:hAnsi="Cambria" w:cs="Arial"/>
                <w:szCs w:val="24"/>
              </w:rPr>
              <w:t>JPT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723603DE" w14:textId="77777777" w:rsidR="00BF19DB" w:rsidRPr="00953CDC" w:rsidRDefault="00BF19DB" w:rsidP="00651A78">
            <w:pPr>
              <w:widowControl/>
              <w:spacing w:after="86"/>
              <w:jc w:val="both"/>
              <w:rPr>
                <w:rFonts w:ascii="Cambria" w:hAnsi="Cambria" w:cs="Arial"/>
                <w:szCs w:val="24"/>
              </w:rPr>
            </w:pPr>
          </w:p>
        </w:tc>
        <w:tc>
          <w:tcPr>
            <w:tcW w:w="3217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1D3F5423" w14:textId="77777777" w:rsidR="00BF19DB" w:rsidRPr="00953CDC" w:rsidRDefault="00BF19DB" w:rsidP="00651A78">
            <w:pPr>
              <w:widowControl/>
              <w:spacing w:after="86"/>
              <w:jc w:val="both"/>
              <w:rPr>
                <w:rFonts w:ascii="Cambria" w:hAnsi="Cambria" w:cs="Arial"/>
                <w:szCs w:val="24"/>
              </w:rPr>
            </w:pPr>
            <w:r w:rsidRPr="00953CDC">
              <w:rPr>
                <w:rFonts w:ascii="Cambria" w:hAnsi="Cambria" w:cs="Arial"/>
                <w:szCs w:val="24"/>
              </w:rPr>
              <w:t xml:space="preserve">Action: </w:t>
            </w:r>
            <w:r w:rsidR="00A30E55" w:rsidRPr="00953CDC">
              <w:rPr>
                <w:rFonts w:ascii="Cambria" w:hAnsi="Cambria" w:cs="Arial"/>
                <w:szCs w:val="24"/>
              </w:rPr>
              <w:t xml:space="preserve"> </w:t>
            </w:r>
            <w:r w:rsidRPr="00953CDC">
              <w:rPr>
                <w:rFonts w:ascii="Cambria" w:hAnsi="Cambria" w:cs="Arial"/>
                <w:szCs w:val="24"/>
              </w:rPr>
              <w:t>Immediate</w:t>
            </w:r>
          </w:p>
        </w:tc>
      </w:tr>
      <w:tr w:rsidR="00BF19DB" w:rsidRPr="00953CDC" w14:paraId="2826703B" w14:textId="77777777" w:rsidTr="0024104B">
        <w:tblPrEx>
          <w:tblCellMar>
            <w:left w:w="120" w:type="dxa"/>
            <w:right w:w="120" w:type="dxa"/>
          </w:tblCellMar>
        </w:tblPrEx>
        <w:tc>
          <w:tcPr>
            <w:tcW w:w="8797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7EB5024C" w14:textId="77777777" w:rsidR="00956544" w:rsidRPr="003F51E6" w:rsidRDefault="00BF19DB" w:rsidP="00956544">
            <w:pPr>
              <w:widowControl/>
              <w:ind w:right="330"/>
              <w:jc w:val="both"/>
              <w:rPr>
                <w:rFonts w:ascii="Cambria" w:hAnsi="Cambria" w:cs="Arial"/>
                <w:szCs w:val="24"/>
              </w:rPr>
            </w:pPr>
            <w:r w:rsidRPr="003F51E6">
              <w:rPr>
                <w:rFonts w:ascii="Cambria" w:hAnsi="Cambria" w:cs="Arial"/>
                <w:b/>
                <w:bCs/>
                <w:szCs w:val="24"/>
                <w:u w:val="single"/>
              </w:rPr>
              <w:t>PURPOSE</w:t>
            </w:r>
            <w:r w:rsidRPr="003F51E6">
              <w:rPr>
                <w:rFonts w:ascii="Cambria" w:hAnsi="Cambria" w:cs="Arial"/>
                <w:b/>
                <w:bCs/>
                <w:szCs w:val="24"/>
              </w:rPr>
              <w:t>:</w:t>
            </w:r>
            <w:r w:rsidR="008F6DAC" w:rsidRPr="003F51E6">
              <w:rPr>
                <w:rFonts w:ascii="Cambria" w:hAnsi="Cambria" w:cs="Arial"/>
                <w:szCs w:val="24"/>
              </w:rPr>
              <w:t xml:space="preserve">  To </w:t>
            </w:r>
            <w:r w:rsidR="00CC57B0" w:rsidRPr="003F51E6">
              <w:rPr>
                <w:rFonts w:ascii="Cambria" w:hAnsi="Cambria" w:cs="Arial"/>
                <w:szCs w:val="24"/>
              </w:rPr>
              <w:t xml:space="preserve">inform the staff of OA, State Apprenticeship Agencies (SAA), Registered Apprenticeship program sponsors, and other Registered Apprenticeship partners of the following new </w:t>
            </w:r>
            <w:proofErr w:type="spellStart"/>
            <w:r w:rsidR="00CC57B0" w:rsidRPr="003F51E6">
              <w:rPr>
                <w:rFonts w:ascii="Cambria" w:hAnsi="Cambria" w:cs="Arial"/>
                <w:szCs w:val="24"/>
              </w:rPr>
              <w:t>apprenticeable</w:t>
            </w:r>
            <w:proofErr w:type="spellEnd"/>
            <w:r w:rsidR="00CC57B0" w:rsidRPr="003F51E6">
              <w:rPr>
                <w:rFonts w:ascii="Cambria" w:hAnsi="Cambria" w:cs="Arial"/>
                <w:szCs w:val="24"/>
              </w:rPr>
              <w:t xml:space="preserve"> occupation:</w:t>
            </w:r>
          </w:p>
          <w:p w14:paraId="012611FA" w14:textId="77777777" w:rsidR="00577929" w:rsidRPr="003F51E6" w:rsidRDefault="004A48E0" w:rsidP="00A4189D">
            <w:pPr>
              <w:widowControl/>
              <w:rPr>
                <w:rFonts w:ascii="Cambria" w:hAnsi="Cambria" w:cs="Arial"/>
                <w:szCs w:val="24"/>
              </w:rPr>
            </w:pPr>
            <w:r w:rsidRPr="003F51E6">
              <w:rPr>
                <w:rFonts w:ascii="Cambria" w:hAnsi="Cambria" w:cs="Arial"/>
                <w:szCs w:val="24"/>
              </w:rPr>
              <w:t xml:space="preserve">    </w:t>
            </w:r>
          </w:p>
          <w:p w14:paraId="2C8C5ABF" w14:textId="77777777" w:rsidR="00C07546" w:rsidRPr="003F51E6" w:rsidRDefault="00577929" w:rsidP="00931F8D">
            <w:pPr>
              <w:rPr>
                <w:rFonts w:ascii="Cambria" w:hAnsi="Cambria" w:cs="Arial"/>
                <w:szCs w:val="24"/>
              </w:rPr>
            </w:pPr>
            <w:r w:rsidRPr="003F51E6">
              <w:rPr>
                <w:rFonts w:ascii="Cambria" w:hAnsi="Cambria" w:cs="Arial"/>
                <w:szCs w:val="24"/>
              </w:rPr>
              <w:t xml:space="preserve"> </w:t>
            </w:r>
            <w:r w:rsidR="009F0BFA" w:rsidRPr="003F51E6">
              <w:rPr>
                <w:rFonts w:ascii="Cambria" w:hAnsi="Cambria" w:cs="Arial"/>
                <w:szCs w:val="24"/>
              </w:rPr>
              <w:t xml:space="preserve">                                        </w:t>
            </w:r>
            <w:r w:rsidR="00953CDC" w:rsidRPr="003F51E6">
              <w:rPr>
                <w:rFonts w:ascii="Cambria" w:hAnsi="Cambria" w:cs="Arial"/>
                <w:szCs w:val="24"/>
              </w:rPr>
              <w:t>Government Business Development Specialist</w:t>
            </w:r>
          </w:p>
          <w:p w14:paraId="1F820A56" w14:textId="77777777" w:rsidR="008F6DAC" w:rsidRPr="003F51E6" w:rsidRDefault="00A01A24" w:rsidP="00A4189D">
            <w:pPr>
              <w:widowControl/>
              <w:rPr>
                <w:rFonts w:ascii="Cambria" w:hAnsi="Cambria" w:cs="Arial"/>
                <w:szCs w:val="24"/>
              </w:rPr>
            </w:pPr>
            <w:r w:rsidRPr="003F51E6">
              <w:rPr>
                <w:rFonts w:ascii="Cambria" w:hAnsi="Cambria" w:cs="Arial"/>
                <w:szCs w:val="24"/>
              </w:rPr>
              <w:t xml:space="preserve">                                         </w:t>
            </w:r>
            <w:r w:rsidR="00E27357" w:rsidRPr="003F51E6">
              <w:rPr>
                <w:rFonts w:ascii="Cambria" w:hAnsi="Cambria" w:cs="Arial"/>
                <w:szCs w:val="24"/>
              </w:rPr>
              <w:t>O*NET-</w:t>
            </w:r>
            <w:r w:rsidR="009A3D59" w:rsidRPr="003F51E6">
              <w:rPr>
                <w:rFonts w:ascii="Cambria" w:hAnsi="Cambria" w:cs="Arial"/>
                <w:szCs w:val="24"/>
              </w:rPr>
              <w:t>SOC Code</w:t>
            </w:r>
            <w:r w:rsidR="002D1F92" w:rsidRPr="003F51E6">
              <w:rPr>
                <w:rFonts w:ascii="Cambria" w:hAnsi="Cambria" w:cs="Arial"/>
                <w:szCs w:val="24"/>
              </w:rPr>
              <w:t>:</w:t>
            </w:r>
            <w:r w:rsidR="00FD528E" w:rsidRPr="003F51E6">
              <w:rPr>
                <w:rFonts w:ascii="Cambria" w:hAnsi="Cambria" w:cs="Arial"/>
                <w:szCs w:val="24"/>
              </w:rPr>
              <w:t xml:space="preserve">  </w:t>
            </w:r>
            <w:r w:rsidR="00953CDC" w:rsidRPr="003F51E6">
              <w:rPr>
                <w:rFonts w:ascii="Cambria" w:hAnsi="Cambria" w:cs="Arial"/>
                <w:szCs w:val="24"/>
              </w:rPr>
              <w:t>13-116</w:t>
            </w:r>
            <w:r w:rsidR="0087660D" w:rsidRPr="003F51E6">
              <w:rPr>
                <w:rFonts w:ascii="Cambria" w:hAnsi="Cambria" w:cs="Arial"/>
                <w:szCs w:val="24"/>
              </w:rPr>
              <w:t>1</w:t>
            </w:r>
            <w:r w:rsidR="004A5615" w:rsidRPr="003F51E6">
              <w:rPr>
                <w:rFonts w:ascii="Cambria" w:hAnsi="Cambria" w:cs="Arial"/>
                <w:szCs w:val="24"/>
                <w:lang w:val="es-ES"/>
              </w:rPr>
              <w:t>.00</w:t>
            </w:r>
            <w:r w:rsidR="007E49A7" w:rsidRPr="003F51E6">
              <w:rPr>
                <w:rFonts w:ascii="Cambria" w:hAnsi="Cambria" w:cs="Arial"/>
                <w:szCs w:val="24"/>
                <w:lang w:val="es-ES"/>
              </w:rPr>
              <w:t xml:space="preserve">  </w:t>
            </w:r>
          </w:p>
          <w:p w14:paraId="5AD34604" w14:textId="77777777" w:rsidR="0049443C" w:rsidRPr="003F51E6" w:rsidRDefault="0049443C" w:rsidP="0049443C">
            <w:pPr>
              <w:widowControl/>
              <w:rPr>
                <w:rFonts w:ascii="Cambria" w:hAnsi="Cambria" w:cs="Arial"/>
                <w:szCs w:val="24"/>
              </w:rPr>
            </w:pPr>
            <w:r w:rsidRPr="003F51E6">
              <w:rPr>
                <w:rFonts w:ascii="Cambria" w:hAnsi="Cambria" w:cs="Arial"/>
                <w:szCs w:val="24"/>
              </w:rPr>
              <w:t xml:space="preserve">                                         RAPIDS Code:</w:t>
            </w:r>
            <w:r w:rsidR="00593470">
              <w:rPr>
                <w:rFonts w:ascii="Cambria" w:hAnsi="Cambria" w:cs="Arial"/>
                <w:szCs w:val="24"/>
              </w:rPr>
              <w:t xml:space="preserve">  3026CB</w:t>
            </w:r>
          </w:p>
          <w:p w14:paraId="7631F58F" w14:textId="77777777" w:rsidR="009A3D59" w:rsidRPr="003F51E6" w:rsidRDefault="009A40F7" w:rsidP="00A4189D">
            <w:pPr>
              <w:widowControl/>
              <w:rPr>
                <w:rFonts w:ascii="Cambria" w:hAnsi="Cambria" w:cs="Arial"/>
                <w:szCs w:val="24"/>
              </w:rPr>
            </w:pPr>
            <w:r w:rsidRPr="003F51E6">
              <w:rPr>
                <w:rFonts w:ascii="Cambria" w:hAnsi="Cambria" w:cs="Arial"/>
                <w:szCs w:val="24"/>
              </w:rPr>
              <w:t xml:space="preserve"> </w:t>
            </w:r>
            <w:r w:rsidR="009F0BFA" w:rsidRPr="003F51E6">
              <w:rPr>
                <w:rFonts w:ascii="Cambria" w:hAnsi="Cambria" w:cs="Arial"/>
                <w:szCs w:val="24"/>
              </w:rPr>
              <w:t xml:space="preserve">                                        </w:t>
            </w:r>
            <w:r w:rsidRPr="003F51E6">
              <w:rPr>
                <w:rFonts w:ascii="Cambria" w:hAnsi="Cambria" w:cs="Arial"/>
                <w:szCs w:val="24"/>
              </w:rPr>
              <w:t>Type of Training</w:t>
            </w:r>
            <w:r w:rsidR="000F15A7" w:rsidRPr="003F51E6">
              <w:rPr>
                <w:rFonts w:ascii="Cambria" w:hAnsi="Cambria" w:cs="Arial"/>
                <w:szCs w:val="24"/>
              </w:rPr>
              <w:t>:</w:t>
            </w:r>
            <w:r w:rsidR="00CA0922" w:rsidRPr="003F51E6">
              <w:rPr>
                <w:rFonts w:ascii="Cambria" w:hAnsi="Cambria" w:cs="Arial"/>
                <w:szCs w:val="24"/>
              </w:rPr>
              <w:t xml:space="preserve">  Competency-Based</w:t>
            </w:r>
            <w:r w:rsidR="002B24F8" w:rsidRPr="003F51E6">
              <w:rPr>
                <w:rFonts w:ascii="Cambria" w:hAnsi="Cambria" w:cs="Arial"/>
                <w:szCs w:val="24"/>
              </w:rPr>
              <w:t xml:space="preserve">     </w:t>
            </w:r>
          </w:p>
          <w:p w14:paraId="75A658E5" w14:textId="77777777" w:rsidR="00906AF6" w:rsidRPr="003F51E6" w:rsidRDefault="00906AF6" w:rsidP="00A9202A">
            <w:pPr>
              <w:widowControl/>
              <w:jc w:val="both"/>
              <w:rPr>
                <w:rFonts w:ascii="Cambria" w:hAnsi="Cambria" w:cs="Arial"/>
                <w:szCs w:val="24"/>
              </w:rPr>
            </w:pPr>
          </w:p>
          <w:p w14:paraId="09AD4367" w14:textId="77777777" w:rsidR="00C07546" w:rsidRPr="003F51E6" w:rsidRDefault="00C07546" w:rsidP="00D97CE0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  <w:r w:rsidRPr="003F51E6">
              <w:rPr>
                <w:rFonts w:ascii="Cambria" w:hAnsi="Cambria" w:cs="Arial"/>
                <w:b/>
                <w:bCs/>
                <w:szCs w:val="24"/>
                <w:u w:val="single"/>
              </w:rPr>
              <w:t>BACKGROUND</w:t>
            </w:r>
            <w:r w:rsidRPr="003F51E6">
              <w:rPr>
                <w:rFonts w:ascii="Cambria" w:hAnsi="Cambria" w:cs="Arial"/>
                <w:b/>
                <w:bCs/>
                <w:szCs w:val="24"/>
              </w:rPr>
              <w:t xml:space="preserve">:  </w:t>
            </w:r>
            <w:r w:rsidR="00953CDC" w:rsidRPr="003F51E6">
              <w:rPr>
                <w:rFonts w:ascii="Cambria" w:hAnsi="Cambria" w:cs="Arial"/>
                <w:szCs w:val="24"/>
              </w:rPr>
              <w:t>The occupation Government Business Development Specialist</w:t>
            </w:r>
            <w:r w:rsidR="00D97CE0">
              <w:rPr>
                <w:rFonts w:ascii="Cambria" w:hAnsi="Cambria" w:cs="Arial"/>
                <w:szCs w:val="24"/>
              </w:rPr>
              <w:t xml:space="preserve"> </w:t>
            </w:r>
            <w:r w:rsidR="00CC57B0" w:rsidRPr="003F51E6">
              <w:rPr>
                <w:rFonts w:ascii="Cambria" w:hAnsi="Cambria" w:cs="Arial"/>
                <w:szCs w:val="24"/>
              </w:rPr>
              <w:t xml:space="preserve">was submitted by </w:t>
            </w:r>
            <w:r w:rsidR="00953CDC" w:rsidRPr="003F51E6">
              <w:rPr>
                <w:rFonts w:ascii="Cambria" w:hAnsi="Cambria" w:cs="Arial"/>
                <w:szCs w:val="24"/>
              </w:rPr>
              <w:t>Mr. Frank Arvizu, Director of Services</w:t>
            </w:r>
            <w:r w:rsidR="0087660D" w:rsidRPr="003F51E6">
              <w:rPr>
                <w:rFonts w:ascii="Cambria" w:hAnsi="Cambria" w:cs="Arial"/>
                <w:szCs w:val="24"/>
              </w:rPr>
              <w:t xml:space="preserve">, </w:t>
            </w:r>
            <w:r w:rsidR="00953CDC" w:rsidRPr="003F51E6">
              <w:rPr>
                <w:rFonts w:ascii="Cambria" w:hAnsi="Cambria" w:cs="Arial"/>
                <w:szCs w:val="24"/>
              </w:rPr>
              <w:t>OST Global Solutions</w:t>
            </w:r>
            <w:r w:rsidR="00931F8D" w:rsidRPr="003F51E6">
              <w:rPr>
                <w:rFonts w:ascii="Cambria" w:hAnsi="Cambria" w:cs="Arial"/>
                <w:szCs w:val="24"/>
              </w:rPr>
              <w:t>,</w:t>
            </w:r>
            <w:r w:rsidR="00C9039E" w:rsidRPr="003F51E6">
              <w:rPr>
                <w:rFonts w:ascii="Cambria" w:hAnsi="Cambria" w:cs="Arial"/>
                <w:szCs w:val="24"/>
              </w:rPr>
              <w:t xml:space="preserve"> </w:t>
            </w:r>
            <w:r w:rsidR="00CC57B0" w:rsidRPr="003F51E6">
              <w:rPr>
                <w:rFonts w:ascii="Cambria" w:hAnsi="Cambria" w:cs="Arial"/>
                <w:szCs w:val="24"/>
              </w:rPr>
              <w:t xml:space="preserve">for an </w:t>
            </w:r>
            <w:proofErr w:type="spellStart"/>
            <w:r w:rsidR="00CC57B0" w:rsidRPr="003F51E6">
              <w:rPr>
                <w:rFonts w:ascii="Cambria" w:hAnsi="Cambria" w:cs="Arial"/>
                <w:szCs w:val="24"/>
              </w:rPr>
              <w:t>apprenticeability</w:t>
            </w:r>
            <w:proofErr w:type="spellEnd"/>
            <w:r w:rsidR="00CC57B0" w:rsidRPr="003F51E6">
              <w:rPr>
                <w:rFonts w:ascii="Cambria" w:hAnsi="Cambria" w:cs="Arial"/>
                <w:szCs w:val="24"/>
              </w:rPr>
              <w:t xml:space="preserve"> determination.  The OA Administrator approved this occupation on </w:t>
            </w:r>
            <w:r w:rsidR="003F51E6" w:rsidRPr="003F51E6">
              <w:rPr>
                <w:rFonts w:ascii="Cambria" w:hAnsi="Cambria" w:cs="Arial"/>
                <w:szCs w:val="24"/>
              </w:rPr>
              <w:t>November 22</w:t>
            </w:r>
            <w:r w:rsidR="00B23A98" w:rsidRPr="003F51E6">
              <w:rPr>
                <w:rFonts w:ascii="Cambria" w:hAnsi="Cambria" w:cs="Arial"/>
                <w:szCs w:val="24"/>
              </w:rPr>
              <w:t>, 2021</w:t>
            </w:r>
            <w:r w:rsidR="00CC57B0" w:rsidRPr="003F51E6">
              <w:rPr>
                <w:rFonts w:ascii="Cambria" w:hAnsi="Cambria" w:cs="Arial"/>
                <w:szCs w:val="24"/>
              </w:rPr>
              <w:t>.</w:t>
            </w:r>
          </w:p>
          <w:p w14:paraId="56FF83C8" w14:textId="77777777" w:rsidR="00C07546" w:rsidRPr="003F51E6" w:rsidRDefault="00C07546" w:rsidP="00C07546">
            <w:pPr>
              <w:jc w:val="both"/>
              <w:rPr>
                <w:rFonts w:ascii="Cambria" w:hAnsi="Cambria"/>
                <w:szCs w:val="24"/>
              </w:rPr>
            </w:pPr>
          </w:p>
          <w:p w14:paraId="236F86CB" w14:textId="77777777" w:rsidR="00C07546" w:rsidRPr="003F51E6" w:rsidRDefault="00975532" w:rsidP="00C07546">
            <w:pPr>
              <w:pStyle w:val="Default"/>
              <w:jc w:val="both"/>
              <w:rPr>
                <w:rFonts w:ascii="Cambria" w:hAnsi="Cambria" w:cs="Arial"/>
                <w:snapToGrid w:val="0"/>
                <w:color w:val="auto"/>
              </w:rPr>
            </w:pPr>
            <w:r w:rsidRPr="003F51E6">
              <w:rPr>
                <w:rFonts w:ascii="Cambria" w:hAnsi="Cambria" w:cs="Arial"/>
                <w:snapToGrid w:val="0"/>
                <w:color w:val="auto"/>
              </w:rPr>
              <w:t>Government Business Development Specialist</w:t>
            </w:r>
            <w:r w:rsidR="007E49A7" w:rsidRPr="003F51E6">
              <w:rPr>
                <w:rFonts w:ascii="Cambria" w:hAnsi="Cambria" w:cs="Arial"/>
                <w:snapToGrid w:val="0"/>
                <w:color w:val="auto"/>
              </w:rPr>
              <w:t xml:space="preserve"> </w:t>
            </w:r>
            <w:r w:rsidR="00C07546" w:rsidRPr="003F51E6">
              <w:rPr>
                <w:rFonts w:ascii="Cambria" w:hAnsi="Cambria" w:cs="Arial"/>
                <w:snapToGrid w:val="0"/>
                <w:color w:val="auto"/>
              </w:rPr>
              <w:t xml:space="preserve">perform the </w:t>
            </w:r>
            <w:r w:rsidR="00B829D9" w:rsidRPr="003F51E6">
              <w:rPr>
                <w:rFonts w:ascii="Cambria" w:hAnsi="Cambria" w:cs="Arial"/>
                <w:snapToGrid w:val="0"/>
                <w:color w:val="auto"/>
              </w:rPr>
              <w:t xml:space="preserve">following </w:t>
            </w:r>
            <w:r w:rsidR="00C07546" w:rsidRPr="003F51E6">
              <w:rPr>
                <w:rFonts w:ascii="Cambria" w:hAnsi="Cambria" w:cs="Arial"/>
                <w:snapToGrid w:val="0"/>
                <w:color w:val="auto"/>
              </w:rPr>
              <w:t xml:space="preserve">duties: </w:t>
            </w:r>
          </w:p>
          <w:p w14:paraId="0892EC3F" w14:textId="77777777" w:rsidR="00975532" w:rsidRPr="003F51E6" w:rsidRDefault="00975532" w:rsidP="00975532">
            <w:pPr>
              <w:pStyle w:val="ListParagraph"/>
              <w:numPr>
                <w:ilvl w:val="0"/>
                <w:numId w:val="4"/>
              </w:numPr>
              <w:rPr>
                <w:rFonts w:eastAsia="Calibri" w:cs="Calibri"/>
                <w:sz w:val="24"/>
                <w:szCs w:val="24"/>
              </w:rPr>
            </w:pPr>
            <w:r w:rsidRPr="003F51E6">
              <w:rPr>
                <w:rFonts w:eastAsia="Calibri" w:cs="Calibri"/>
                <w:sz w:val="24"/>
                <w:szCs w:val="24"/>
              </w:rPr>
              <w:t>Collect and analyze data on customer demographics, preferences, needs, and buying habits to identify potential markets and factors affecting product demand.</w:t>
            </w:r>
          </w:p>
          <w:p w14:paraId="077DDFD7" w14:textId="77777777" w:rsidR="00975532" w:rsidRPr="003F51E6" w:rsidRDefault="00975532" w:rsidP="00975532">
            <w:pPr>
              <w:pStyle w:val="ListParagraph"/>
              <w:numPr>
                <w:ilvl w:val="0"/>
                <w:numId w:val="4"/>
              </w:numPr>
              <w:rPr>
                <w:rFonts w:eastAsia="Calibri" w:cs="Calibri"/>
                <w:sz w:val="24"/>
                <w:szCs w:val="24"/>
              </w:rPr>
            </w:pPr>
            <w:r w:rsidRPr="003F51E6">
              <w:rPr>
                <w:rFonts w:eastAsia="Calibri" w:cs="Calibri"/>
                <w:sz w:val="24"/>
                <w:szCs w:val="24"/>
              </w:rPr>
              <w:t>Devise and evaluate methods and procedures for collecting data, such as surveys, opinion polls, or questionnaires, or arrange to obtain existing data.</w:t>
            </w:r>
          </w:p>
          <w:p w14:paraId="0301025E" w14:textId="77777777" w:rsidR="00975532" w:rsidRPr="003F51E6" w:rsidRDefault="00975532" w:rsidP="00975532">
            <w:pPr>
              <w:pStyle w:val="ListParagraph"/>
              <w:numPr>
                <w:ilvl w:val="0"/>
                <w:numId w:val="4"/>
              </w:numPr>
              <w:rPr>
                <w:rFonts w:eastAsia="Calibri" w:cs="Calibri"/>
                <w:sz w:val="24"/>
                <w:szCs w:val="24"/>
              </w:rPr>
            </w:pPr>
            <w:r w:rsidRPr="003F51E6">
              <w:rPr>
                <w:rFonts w:eastAsia="Calibri" w:cs="Calibri"/>
                <w:sz w:val="24"/>
                <w:szCs w:val="24"/>
              </w:rPr>
              <w:t>Measure the effectiveness of marketing, advertising, and communications programs and strategies.</w:t>
            </w:r>
          </w:p>
          <w:p w14:paraId="58C479A8" w14:textId="77777777" w:rsidR="00F534BF" w:rsidRPr="003F51E6" w:rsidRDefault="00953CDC" w:rsidP="00C07546">
            <w:pPr>
              <w:tabs>
                <w:tab w:val="left" w:pos="2400"/>
              </w:tabs>
              <w:jc w:val="both"/>
              <w:rPr>
                <w:rFonts w:ascii="Cambria" w:hAnsi="Cambria" w:cs="Arial"/>
                <w:szCs w:val="24"/>
              </w:rPr>
            </w:pPr>
            <w:r w:rsidRPr="003F51E6">
              <w:rPr>
                <w:rFonts w:ascii="Cambria" w:hAnsi="Cambria" w:cs="Arial"/>
                <w:szCs w:val="24"/>
              </w:rPr>
              <w:t>The Government Business Development Specialist</w:t>
            </w:r>
            <w:r w:rsidR="00F534BF" w:rsidRPr="003F51E6">
              <w:rPr>
                <w:rFonts w:ascii="Cambria" w:hAnsi="Cambria" w:cs="Arial"/>
                <w:szCs w:val="24"/>
              </w:rPr>
              <w:t xml:space="preserve"> </w:t>
            </w:r>
            <w:r w:rsidR="00B829D9" w:rsidRPr="003F51E6">
              <w:rPr>
                <w:rFonts w:ascii="Cambria" w:hAnsi="Cambria" w:cs="Arial"/>
                <w:szCs w:val="24"/>
              </w:rPr>
              <w:t xml:space="preserve">occupation </w:t>
            </w:r>
            <w:r w:rsidR="00F534BF" w:rsidRPr="003F51E6">
              <w:rPr>
                <w:rFonts w:ascii="Cambria" w:hAnsi="Cambria" w:cs="Arial"/>
                <w:szCs w:val="24"/>
              </w:rPr>
              <w:t xml:space="preserve">will be added to the List of Occupations Recognized as </w:t>
            </w:r>
            <w:proofErr w:type="spellStart"/>
            <w:r w:rsidR="00F534BF" w:rsidRPr="003F51E6">
              <w:rPr>
                <w:rFonts w:ascii="Cambria" w:hAnsi="Cambria" w:cs="Arial"/>
                <w:szCs w:val="24"/>
              </w:rPr>
              <w:t>Apprenticeable</w:t>
            </w:r>
            <w:proofErr w:type="spellEnd"/>
            <w:r w:rsidR="00F534BF" w:rsidRPr="003F51E6">
              <w:rPr>
                <w:rFonts w:ascii="Cambria" w:hAnsi="Cambria" w:cs="Arial"/>
                <w:szCs w:val="24"/>
              </w:rPr>
              <w:t xml:space="preserve"> by OA when the list is reissued.  A suggested Work Process Schedule and Related Instruction Outline are attached.</w:t>
            </w:r>
          </w:p>
          <w:p w14:paraId="047C1401" w14:textId="77777777" w:rsidR="00F534BF" w:rsidRPr="003F51E6" w:rsidRDefault="00F534BF" w:rsidP="00C07546">
            <w:pPr>
              <w:tabs>
                <w:tab w:val="left" w:pos="2400"/>
              </w:tabs>
              <w:jc w:val="both"/>
              <w:rPr>
                <w:rFonts w:ascii="Cambria" w:hAnsi="Cambria" w:cs="Arial"/>
                <w:szCs w:val="24"/>
              </w:rPr>
            </w:pPr>
          </w:p>
          <w:p w14:paraId="2718190C" w14:textId="77777777" w:rsidR="00C07546" w:rsidRPr="003F51E6" w:rsidRDefault="00C07546" w:rsidP="00C07546">
            <w:pPr>
              <w:pStyle w:val="BodyTextIndent"/>
              <w:ind w:left="0"/>
              <w:jc w:val="both"/>
              <w:rPr>
                <w:rFonts w:ascii="Cambria" w:hAnsi="Cambria" w:cs="Arial"/>
                <w:bCs/>
                <w:sz w:val="24"/>
                <w:szCs w:val="24"/>
              </w:rPr>
            </w:pPr>
            <w:r w:rsidRPr="003F51E6">
              <w:rPr>
                <w:rFonts w:ascii="Cambria" w:hAnsi="Cambria" w:cs="Arial"/>
                <w:b/>
                <w:bCs/>
                <w:sz w:val="24"/>
                <w:szCs w:val="24"/>
                <w:u w:val="single"/>
              </w:rPr>
              <w:t>ACTION</w:t>
            </w:r>
            <w:r w:rsidRPr="003F51E6">
              <w:rPr>
                <w:rFonts w:ascii="Cambria" w:hAnsi="Cambria" w:cs="Arial"/>
                <w:b/>
                <w:bCs/>
                <w:sz w:val="24"/>
                <w:szCs w:val="24"/>
              </w:rPr>
              <w:t xml:space="preserve">:  </w:t>
            </w:r>
            <w:r w:rsidRPr="003F51E6">
              <w:rPr>
                <w:rFonts w:ascii="Cambria" w:hAnsi="Cambria" w:cs="Arial"/>
                <w:sz w:val="24"/>
                <w:szCs w:val="24"/>
              </w:rPr>
              <w:t>OA staff should familiarize themselves with this bulletin and the attached Work Process Schedule and Related Instruction Outline, as a source for developing apprenticeship standards and/or providing technical assistance.</w:t>
            </w:r>
            <w:r w:rsidRPr="003F51E6">
              <w:rPr>
                <w:rFonts w:ascii="Cambria" w:hAnsi="Cambria" w:cs="Arial"/>
                <w:bCs/>
                <w:sz w:val="24"/>
                <w:szCs w:val="24"/>
              </w:rPr>
              <w:t xml:space="preserve"> </w:t>
            </w:r>
          </w:p>
          <w:p w14:paraId="62859B0D" w14:textId="77777777" w:rsidR="00C07546" w:rsidRPr="003F51E6" w:rsidRDefault="00C07546" w:rsidP="00C07546">
            <w:pPr>
              <w:pStyle w:val="BodyTextIndent"/>
              <w:ind w:left="0"/>
              <w:jc w:val="both"/>
              <w:rPr>
                <w:rFonts w:ascii="Cambria" w:hAnsi="Cambria" w:cs="Arial"/>
                <w:bCs/>
                <w:sz w:val="24"/>
                <w:szCs w:val="24"/>
              </w:rPr>
            </w:pPr>
          </w:p>
          <w:p w14:paraId="3A9A3CAE" w14:textId="77777777" w:rsidR="00C07546" w:rsidRPr="003F51E6" w:rsidRDefault="00C07546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="Cambria" w:hAnsi="Cambria" w:cs="Arial"/>
                <w:szCs w:val="24"/>
              </w:rPr>
            </w:pPr>
            <w:r w:rsidRPr="003F51E6">
              <w:rPr>
                <w:rFonts w:ascii="Cambria" w:hAnsi="Cambria" w:cs="Arial"/>
                <w:szCs w:val="24"/>
              </w:rPr>
              <w:t xml:space="preserve">If you have any questions, please, contact </w:t>
            </w:r>
            <w:r w:rsidR="00953CDC" w:rsidRPr="003F51E6">
              <w:rPr>
                <w:rFonts w:ascii="Cambria" w:hAnsi="Cambria" w:cs="Arial"/>
                <w:szCs w:val="24"/>
              </w:rPr>
              <w:t>John Hakala,</w:t>
            </w:r>
            <w:r w:rsidR="00CF1F73" w:rsidRPr="003F51E6">
              <w:rPr>
                <w:rFonts w:ascii="Cambria" w:hAnsi="Cambria" w:cs="Arial"/>
                <w:szCs w:val="24"/>
              </w:rPr>
              <w:t xml:space="preserve"> Apprenticeship and Training Representative</w:t>
            </w:r>
            <w:r w:rsidR="001D570F" w:rsidRPr="003F51E6">
              <w:rPr>
                <w:rFonts w:ascii="Cambria" w:hAnsi="Cambria" w:cs="Arial"/>
                <w:szCs w:val="24"/>
              </w:rPr>
              <w:t xml:space="preserve"> at</w:t>
            </w:r>
            <w:r w:rsidRPr="003F51E6">
              <w:rPr>
                <w:rFonts w:ascii="Cambria" w:hAnsi="Cambria" w:cs="Arial"/>
                <w:szCs w:val="24"/>
              </w:rPr>
              <w:t xml:space="preserve"> </w:t>
            </w:r>
            <w:r w:rsidR="006F43C8" w:rsidRPr="003F51E6">
              <w:rPr>
                <w:rFonts w:ascii="Cambria" w:hAnsi="Cambria" w:cs="Arial"/>
                <w:szCs w:val="24"/>
              </w:rPr>
              <w:t>(</w:t>
            </w:r>
            <w:r w:rsidR="00953CDC" w:rsidRPr="003F51E6">
              <w:rPr>
                <w:rFonts w:ascii="Cambria" w:hAnsi="Cambria" w:cs="Arial"/>
                <w:szCs w:val="24"/>
              </w:rPr>
              <w:t>907</w:t>
            </w:r>
            <w:r w:rsidR="006F43C8" w:rsidRPr="003F51E6">
              <w:rPr>
                <w:rFonts w:ascii="Cambria" w:hAnsi="Cambria" w:cs="Arial"/>
                <w:szCs w:val="24"/>
              </w:rPr>
              <w:t xml:space="preserve">) </w:t>
            </w:r>
            <w:r w:rsidR="00953CDC" w:rsidRPr="003F51E6">
              <w:rPr>
                <w:rFonts w:ascii="Cambria" w:hAnsi="Cambria" w:cs="Arial"/>
                <w:szCs w:val="24"/>
              </w:rPr>
              <w:t>271</w:t>
            </w:r>
            <w:r w:rsidR="006F43C8" w:rsidRPr="003F51E6">
              <w:rPr>
                <w:rFonts w:ascii="Cambria" w:hAnsi="Cambria" w:cs="Arial"/>
                <w:szCs w:val="24"/>
              </w:rPr>
              <w:t>-</w:t>
            </w:r>
            <w:r w:rsidR="00953CDC" w:rsidRPr="003F51E6">
              <w:rPr>
                <w:rFonts w:ascii="Cambria" w:hAnsi="Cambria" w:cs="Arial"/>
                <w:szCs w:val="24"/>
              </w:rPr>
              <w:t>5035</w:t>
            </w:r>
            <w:r w:rsidR="006F43C8" w:rsidRPr="003F51E6">
              <w:rPr>
                <w:rFonts w:ascii="Cambria" w:hAnsi="Cambria" w:cs="Arial"/>
                <w:szCs w:val="24"/>
              </w:rPr>
              <w:t xml:space="preserve"> or </w:t>
            </w:r>
            <w:hyperlink r:id="rId11" w:history="1">
              <w:r w:rsidR="00953CDC" w:rsidRPr="003F51E6">
                <w:rPr>
                  <w:rStyle w:val="Hyperlink"/>
                  <w:rFonts w:ascii="Cambria" w:hAnsi="Cambria" w:cs="Arial"/>
                  <w:szCs w:val="24"/>
                </w:rPr>
                <w:t>Hakala.John@dol.gov</w:t>
              </w:r>
            </w:hyperlink>
            <w:r w:rsidR="006F43C8" w:rsidRPr="003F51E6">
              <w:rPr>
                <w:rFonts w:ascii="Cambria" w:hAnsi="Cambria"/>
                <w:color w:val="1F497D"/>
                <w:szCs w:val="24"/>
              </w:rPr>
              <w:t>.</w:t>
            </w:r>
          </w:p>
          <w:p w14:paraId="4A16BBD2" w14:textId="77777777" w:rsidR="00C07546" w:rsidRPr="003F51E6" w:rsidRDefault="00C07546" w:rsidP="00C07546">
            <w:pPr>
              <w:pStyle w:val="BodyTextIndent"/>
              <w:ind w:left="0"/>
              <w:jc w:val="both"/>
              <w:rPr>
                <w:rFonts w:ascii="Cambria" w:hAnsi="Cambria" w:cs="Arial"/>
                <w:bCs/>
                <w:sz w:val="24"/>
                <w:szCs w:val="24"/>
              </w:rPr>
            </w:pPr>
          </w:p>
          <w:p w14:paraId="6530549C" w14:textId="77777777" w:rsidR="00C07546" w:rsidRPr="003F51E6" w:rsidRDefault="00C07546" w:rsidP="00C07546">
            <w:pPr>
              <w:widowControl/>
              <w:jc w:val="both"/>
              <w:rPr>
                <w:rFonts w:ascii="Cambria" w:hAnsi="Cambria" w:cs="Arial"/>
                <w:szCs w:val="24"/>
              </w:rPr>
            </w:pPr>
            <w:r w:rsidRPr="003F51E6">
              <w:rPr>
                <w:rFonts w:ascii="Cambria" w:hAnsi="Cambria" w:cs="Arial"/>
                <w:b/>
                <w:bCs/>
                <w:szCs w:val="24"/>
                <w:u w:val="single"/>
              </w:rPr>
              <w:t>NOTE</w:t>
            </w:r>
            <w:r w:rsidRPr="003F51E6">
              <w:rPr>
                <w:rFonts w:ascii="Cambria" w:hAnsi="Cambria" w:cs="Arial"/>
                <w:b/>
                <w:szCs w:val="24"/>
              </w:rPr>
              <w:t>:</w:t>
            </w:r>
            <w:r w:rsidRPr="003F51E6">
              <w:rPr>
                <w:rFonts w:ascii="Cambria" w:hAnsi="Cambria" w:cs="Arial"/>
                <w:szCs w:val="24"/>
              </w:rPr>
              <w:t xml:space="preserve">  This bulletin is being sent via electronic mail.</w:t>
            </w:r>
          </w:p>
          <w:p w14:paraId="0A2ABF0A" w14:textId="77777777" w:rsidR="00C07546" w:rsidRPr="003F51E6" w:rsidRDefault="00C07546" w:rsidP="00C07546">
            <w:pPr>
              <w:widowControl/>
              <w:jc w:val="both"/>
              <w:rPr>
                <w:rFonts w:ascii="Cambria" w:hAnsi="Cambria" w:cs="Arial"/>
                <w:szCs w:val="24"/>
              </w:rPr>
            </w:pPr>
          </w:p>
          <w:p w14:paraId="24EF985C" w14:textId="77777777" w:rsidR="00C01761" w:rsidRDefault="00C07546" w:rsidP="00680F19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  <w:r w:rsidRPr="003F51E6">
              <w:rPr>
                <w:rFonts w:ascii="Cambria" w:hAnsi="Cambria" w:cs="Arial"/>
                <w:szCs w:val="24"/>
              </w:rPr>
              <w:t>Attachment</w:t>
            </w:r>
          </w:p>
          <w:p w14:paraId="16B4BDF7" w14:textId="77777777" w:rsidR="00433337" w:rsidRDefault="00433337" w:rsidP="00680F19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</w:p>
          <w:bookmarkStart w:id="0" w:name="_MON_1699161124"/>
          <w:bookmarkEnd w:id="0"/>
          <w:p w14:paraId="2EE87D94" w14:textId="77777777" w:rsidR="00433337" w:rsidRPr="00953CDC" w:rsidRDefault="00D97CE0" w:rsidP="00680F19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  <w:r>
              <w:rPr>
                <w:rFonts w:ascii="Cambria" w:hAnsi="Cambria" w:cs="Arial"/>
                <w:szCs w:val="24"/>
              </w:rPr>
              <w:object w:dxaOrig="1031" w:dyaOrig="671" w14:anchorId="206A541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1.5pt;height:33.5pt" o:ole="">
                  <v:imagedata r:id="rId12" o:title=""/>
                </v:shape>
                <o:OLEObject Type="Embed" ProgID="Word.Document.12" ShapeID="_x0000_i1025" DrawAspect="Icon" ObjectID="_1707823336" r:id="rId13">
                  <o:FieldCodes>\s</o:FieldCodes>
                </o:OLEObject>
              </w:object>
            </w:r>
          </w:p>
        </w:tc>
      </w:tr>
    </w:tbl>
    <w:p w14:paraId="65AC5CA0" w14:textId="77777777" w:rsidR="00BF19DB" w:rsidRPr="00F6061D" w:rsidRDefault="00BF19DB" w:rsidP="007310FB">
      <w:pPr>
        <w:jc w:val="both"/>
      </w:pPr>
    </w:p>
    <w:sectPr w:rsidR="00BF19DB" w:rsidRPr="00F6061D" w:rsidSect="00D97CE0">
      <w:endnotePr>
        <w:numFmt w:val="decimal"/>
      </w:endnotePr>
      <w:type w:val="continuous"/>
      <w:pgSz w:w="12240" w:h="15840" w:code="1"/>
      <w:pgMar w:top="1080" w:right="1440" w:bottom="27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08DE82" w14:textId="77777777" w:rsidR="00F64C5F" w:rsidRDefault="00F64C5F">
      <w:r>
        <w:separator/>
      </w:r>
    </w:p>
  </w:endnote>
  <w:endnote w:type="continuationSeparator" w:id="0">
    <w:p w14:paraId="366039DB" w14:textId="77777777" w:rsidR="00F64C5F" w:rsidRDefault="00F64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29F59E" w14:textId="77777777" w:rsidR="00F64C5F" w:rsidRDefault="00F64C5F">
      <w:r>
        <w:separator/>
      </w:r>
    </w:p>
  </w:footnote>
  <w:footnote w:type="continuationSeparator" w:id="0">
    <w:p w14:paraId="3DFEB9F8" w14:textId="77777777" w:rsidR="00F64C5F" w:rsidRDefault="00F64C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6E1D56"/>
    <w:multiLevelType w:val="hybridMultilevel"/>
    <w:tmpl w:val="5B9A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2A25F7"/>
    <w:multiLevelType w:val="hybridMultilevel"/>
    <w:tmpl w:val="12B86394"/>
    <w:lvl w:ilvl="0" w:tplc="81A03CB4">
      <w:numFmt w:val="bullet"/>
      <w:lvlText w:val=""/>
      <w:lvlJc w:val="left"/>
      <w:pPr>
        <w:ind w:left="720" w:hanging="360"/>
      </w:pPr>
      <w:rPr>
        <w:rFonts w:ascii="Cambria" w:eastAsia="Calibri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557847"/>
    <w:multiLevelType w:val="hybridMultilevel"/>
    <w:tmpl w:val="11540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CA6700"/>
    <w:multiLevelType w:val="hybridMultilevel"/>
    <w:tmpl w:val="6B8A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mwrAUAl1wziSwAAAA="/>
  </w:docVars>
  <w:rsids>
    <w:rsidRoot w:val="009D4041"/>
    <w:rsid w:val="00005B5C"/>
    <w:rsid w:val="0001000D"/>
    <w:rsid w:val="00016A40"/>
    <w:rsid w:val="00032C99"/>
    <w:rsid w:val="0004375C"/>
    <w:rsid w:val="00047354"/>
    <w:rsid w:val="00061639"/>
    <w:rsid w:val="00072A35"/>
    <w:rsid w:val="0009038C"/>
    <w:rsid w:val="00091959"/>
    <w:rsid w:val="00093521"/>
    <w:rsid w:val="0009788C"/>
    <w:rsid w:val="000B164A"/>
    <w:rsid w:val="000B4CB3"/>
    <w:rsid w:val="000B53C0"/>
    <w:rsid w:val="000B68C1"/>
    <w:rsid w:val="000C11CB"/>
    <w:rsid w:val="000D301B"/>
    <w:rsid w:val="000D4CC5"/>
    <w:rsid w:val="000E49BC"/>
    <w:rsid w:val="000F0EF7"/>
    <w:rsid w:val="000F15A7"/>
    <w:rsid w:val="000F44D8"/>
    <w:rsid w:val="000F468D"/>
    <w:rsid w:val="00111581"/>
    <w:rsid w:val="00111C1B"/>
    <w:rsid w:val="00122220"/>
    <w:rsid w:val="001233E6"/>
    <w:rsid w:val="0013716B"/>
    <w:rsid w:val="00137919"/>
    <w:rsid w:val="001423CE"/>
    <w:rsid w:val="00146ADC"/>
    <w:rsid w:val="00147387"/>
    <w:rsid w:val="00155E61"/>
    <w:rsid w:val="00162727"/>
    <w:rsid w:val="00175179"/>
    <w:rsid w:val="00177DC8"/>
    <w:rsid w:val="00177E87"/>
    <w:rsid w:val="001A0B5F"/>
    <w:rsid w:val="001A39D2"/>
    <w:rsid w:val="001B0335"/>
    <w:rsid w:val="001B09EB"/>
    <w:rsid w:val="001B1318"/>
    <w:rsid w:val="001B32BB"/>
    <w:rsid w:val="001B5C1E"/>
    <w:rsid w:val="001C0634"/>
    <w:rsid w:val="001C2473"/>
    <w:rsid w:val="001D570F"/>
    <w:rsid w:val="001E27A1"/>
    <w:rsid w:val="001E4768"/>
    <w:rsid w:val="001F1968"/>
    <w:rsid w:val="001F2B4F"/>
    <w:rsid w:val="001F34D5"/>
    <w:rsid w:val="001F5C00"/>
    <w:rsid w:val="00201859"/>
    <w:rsid w:val="0020365B"/>
    <w:rsid w:val="00204BE2"/>
    <w:rsid w:val="0021476A"/>
    <w:rsid w:val="0022271B"/>
    <w:rsid w:val="00233EA5"/>
    <w:rsid w:val="00240070"/>
    <w:rsid w:val="0024104B"/>
    <w:rsid w:val="00244BE6"/>
    <w:rsid w:val="002506A9"/>
    <w:rsid w:val="00252C88"/>
    <w:rsid w:val="00260BC9"/>
    <w:rsid w:val="002615F8"/>
    <w:rsid w:val="002647F1"/>
    <w:rsid w:val="002771BA"/>
    <w:rsid w:val="002849D9"/>
    <w:rsid w:val="00296708"/>
    <w:rsid w:val="002A0ADB"/>
    <w:rsid w:val="002A568F"/>
    <w:rsid w:val="002B24F8"/>
    <w:rsid w:val="002B3D24"/>
    <w:rsid w:val="002B700D"/>
    <w:rsid w:val="002C6D89"/>
    <w:rsid w:val="002D1F92"/>
    <w:rsid w:val="002D4479"/>
    <w:rsid w:val="002D6C59"/>
    <w:rsid w:val="002E6D89"/>
    <w:rsid w:val="00302197"/>
    <w:rsid w:val="00305120"/>
    <w:rsid w:val="00306291"/>
    <w:rsid w:val="00323C7D"/>
    <w:rsid w:val="00324212"/>
    <w:rsid w:val="00333E83"/>
    <w:rsid w:val="0033517B"/>
    <w:rsid w:val="00340F81"/>
    <w:rsid w:val="0035129E"/>
    <w:rsid w:val="00355939"/>
    <w:rsid w:val="00363670"/>
    <w:rsid w:val="00374BD2"/>
    <w:rsid w:val="00382EE6"/>
    <w:rsid w:val="003B1759"/>
    <w:rsid w:val="003B7B80"/>
    <w:rsid w:val="003B7C8E"/>
    <w:rsid w:val="003C0CAB"/>
    <w:rsid w:val="003C1C29"/>
    <w:rsid w:val="003D6C19"/>
    <w:rsid w:val="003E0722"/>
    <w:rsid w:val="003F290D"/>
    <w:rsid w:val="003F51E6"/>
    <w:rsid w:val="00403187"/>
    <w:rsid w:val="0041383D"/>
    <w:rsid w:val="00433337"/>
    <w:rsid w:val="00433F49"/>
    <w:rsid w:val="00436E0D"/>
    <w:rsid w:val="0043730E"/>
    <w:rsid w:val="004464F6"/>
    <w:rsid w:val="0045447B"/>
    <w:rsid w:val="0045536A"/>
    <w:rsid w:val="00460A30"/>
    <w:rsid w:val="00464E1E"/>
    <w:rsid w:val="0049443C"/>
    <w:rsid w:val="004A29D2"/>
    <w:rsid w:val="004A48E0"/>
    <w:rsid w:val="004A5615"/>
    <w:rsid w:val="004A6B2A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4D2"/>
    <w:rsid w:val="00502C75"/>
    <w:rsid w:val="0052556C"/>
    <w:rsid w:val="00525913"/>
    <w:rsid w:val="005401DB"/>
    <w:rsid w:val="005413A8"/>
    <w:rsid w:val="00555818"/>
    <w:rsid w:val="00555FB3"/>
    <w:rsid w:val="00557291"/>
    <w:rsid w:val="00557707"/>
    <w:rsid w:val="00561FE7"/>
    <w:rsid w:val="00570F6C"/>
    <w:rsid w:val="00577648"/>
    <w:rsid w:val="00577929"/>
    <w:rsid w:val="00593470"/>
    <w:rsid w:val="005D3F29"/>
    <w:rsid w:val="005D49C5"/>
    <w:rsid w:val="005E29E3"/>
    <w:rsid w:val="005E7EEA"/>
    <w:rsid w:val="005F6ADC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470F9"/>
    <w:rsid w:val="00651A78"/>
    <w:rsid w:val="006551FA"/>
    <w:rsid w:val="00657C66"/>
    <w:rsid w:val="00676A99"/>
    <w:rsid w:val="00680D03"/>
    <w:rsid w:val="00680DFB"/>
    <w:rsid w:val="00680F19"/>
    <w:rsid w:val="00686A81"/>
    <w:rsid w:val="006900DC"/>
    <w:rsid w:val="006952CE"/>
    <w:rsid w:val="006962F7"/>
    <w:rsid w:val="006A5686"/>
    <w:rsid w:val="006C2B18"/>
    <w:rsid w:val="006C41E8"/>
    <w:rsid w:val="006C4A82"/>
    <w:rsid w:val="006D2780"/>
    <w:rsid w:val="006D3594"/>
    <w:rsid w:val="006D51FE"/>
    <w:rsid w:val="006E262B"/>
    <w:rsid w:val="006E4B0C"/>
    <w:rsid w:val="006F43C8"/>
    <w:rsid w:val="00702055"/>
    <w:rsid w:val="00713D86"/>
    <w:rsid w:val="0071530A"/>
    <w:rsid w:val="007179FD"/>
    <w:rsid w:val="00724056"/>
    <w:rsid w:val="007310FB"/>
    <w:rsid w:val="00740637"/>
    <w:rsid w:val="00744921"/>
    <w:rsid w:val="007755D5"/>
    <w:rsid w:val="007A1F93"/>
    <w:rsid w:val="007A52D1"/>
    <w:rsid w:val="007B71D2"/>
    <w:rsid w:val="007C6371"/>
    <w:rsid w:val="007D5298"/>
    <w:rsid w:val="007D6737"/>
    <w:rsid w:val="007E49A7"/>
    <w:rsid w:val="007E761B"/>
    <w:rsid w:val="007F0456"/>
    <w:rsid w:val="007F4E8C"/>
    <w:rsid w:val="00805FB1"/>
    <w:rsid w:val="008247B5"/>
    <w:rsid w:val="00840EDB"/>
    <w:rsid w:val="00843178"/>
    <w:rsid w:val="008573A7"/>
    <w:rsid w:val="008576AD"/>
    <w:rsid w:val="00857EDE"/>
    <w:rsid w:val="008657D9"/>
    <w:rsid w:val="0086645E"/>
    <w:rsid w:val="00872D05"/>
    <w:rsid w:val="00875481"/>
    <w:rsid w:val="0087660D"/>
    <w:rsid w:val="00884C10"/>
    <w:rsid w:val="008901CA"/>
    <w:rsid w:val="00895274"/>
    <w:rsid w:val="008A5BC2"/>
    <w:rsid w:val="008A5C83"/>
    <w:rsid w:val="008B2C3B"/>
    <w:rsid w:val="008C5243"/>
    <w:rsid w:val="008E65EE"/>
    <w:rsid w:val="008F02E3"/>
    <w:rsid w:val="008F5B22"/>
    <w:rsid w:val="008F6DAC"/>
    <w:rsid w:val="00905785"/>
    <w:rsid w:val="00906AF6"/>
    <w:rsid w:val="0091609A"/>
    <w:rsid w:val="00922AE0"/>
    <w:rsid w:val="00926B78"/>
    <w:rsid w:val="009310EF"/>
    <w:rsid w:val="00931F8D"/>
    <w:rsid w:val="00934D7D"/>
    <w:rsid w:val="00937C32"/>
    <w:rsid w:val="00943D42"/>
    <w:rsid w:val="009513EB"/>
    <w:rsid w:val="00953CDC"/>
    <w:rsid w:val="00954222"/>
    <w:rsid w:val="00954E3E"/>
    <w:rsid w:val="009552AB"/>
    <w:rsid w:val="00956544"/>
    <w:rsid w:val="00961B2F"/>
    <w:rsid w:val="00966A20"/>
    <w:rsid w:val="00967434"/>
    <w:rsid w:val="00975532"/>
    <w:rsid w:val="009770E1"/>
    <w:rsid w:val="00985E2C"/>
    <w:rsid w:val="00990617"/>
    <w:rsid w:val="009966B5"/>
    <w:rsid w:val="009A1A50"/>
    <w:rsid w:val="009A234A"/>
    <w:rsid w:val="009A3D59"/>
    <w:rsid w:val="009A40F7"/>
    <w:rsid w:val="009A6F0E"/>
    <w:rsid w:val="009B113F"/>
    <w:rsid w:val="009C0150"/>
    <w:rsid w:val="009C1A82"/>
    <w:rsid w:val="009C42C0"/>
    <w:rsid w:val="009D0951"/>
    <w:rsid w:val="009D32B3"/>
    <w:rsid w:val="009D3EE3"/>
    <w:rsid w:val="009D4041"/>
    <w:rsid w:val="009D4DB9"/>
    <w:rsid w:val="009E3674"/>
    <w:rsid w:val="009E4483"/>
    <w:rsid w:val="009E46C4"/>
    <w:rsid w:val="009E5948"/>
    <w:rsid w:val="009E5B34"/>
    <w:rsid w:val="009E5F0B"/>
    <w:rsid w:val="009E5F85"/>
    <w:rsid w:val="009F0BFA"/>
    <w:rsid w:val="00A01A24"/>
    <w:rsid w:val="00A10D07"/>
    <w:rsid w:val="00A16B24"/>
    <w:rsid w:val="00A26530"/>
    <w:rsid w:val="00A30E55"/>
    <w:rsid w:val="00A352C6"/>
    <w:rsid w:val="00A4189D"/>
    <w:rsid w:val="00A41A52"/>
    <w:rsid w:val="00A467E3"/>
    <w:rsid w:val="00A66ED8"/>
    <w:rsid w:val="00A72CC7"/>
    <w:rsid w:val="00A74B0A"/>
    <w:rsid w:val="00A75736"/>
    <w:rsid w:val="00A83461"/>
    <w:rsid w:val="00A91FDC"/>
    <w:rsid w:val="00A9202A"/>
    <w:rsid w:val="00A92EBA"/>
    <w:rsid w:val="00A92F9C"/>
    <w:rsid w:val="00A94488"/>
    <w:rsid w:val="00AA31BD"/>
    <w:rsid w:val="00AA5BC1"/>
    <w:rsid w:val="00AA5D8C"/>
    <w:rsid w:val="00AA7244"/>
    <w:rsid w:val="00AB2219"/>
    <w:rsid w:val="00AC3923"/>
    <w:rsid w:val="00AC61BE"/>
    <w:rsid w:val="00AC67E0"/>
    <w:rsid w:val="00AE11A1"/>
    <w:rsid w:val="00AE16DB"/>
    <w:rsid w:val="00AE29A5"/>
    <w:rsid w:val="00AE60C8"/>
    <w:rsid w:val="00AE6A02"/>
    <w:rsid w:val="00AF445A"/>
    <w:rsid w:val="00B128C1"/>
    <w:rsid w:val="00B15782"/>
    <w:rsid w:val="00B15C4C"/>
    <w:rsid w:val="00B23A98"/>
    <w:rsid w:val="00B25CED"/>
    <w:rsid w:val="00B274DE"/>
    <w:rsid w:val="00B310F4"/>
    <w:rsid w:val="00B31B41"/>
    <w:rsid w:val="00B451B2"/>
    <w:rsid w:val="00B53B20"/>
    <w:rsid w:val="00B53BA8"/>
    <w:rsid w:val="00B642EA"/>
    <w:rsid w:val="00B7438C"/>
    <w:rsid w:val="00B829D9"/>
    <w:rsid w:val="00B85388"/>
    <w:rsid w:val="00BA3299"/>
    <w:rsid w:val="00BA44C3"/>
    <w:rsid w:val="00BB5C28"/>
    <w:rsid w:val="00BC5BE0"/>
    <w:rsid w:val="00BC7EEC"/>
    <w:rsid w:val="00BD0588"/>
    <w:rsid w:val="00BD4990"/>
    <w:rsid w:val="00BE13F4"/>
    <w:rsid w:val="00BE5E91"/>
    <w:rsid w:val="00BF0D3E"/>
    <w:rsid w:val="00BF19DB"/>
    <w:rsid w:val="00BF2578"/>
    <w:rsid w:val="00BF36BD"/>
    <w:rsid w:val="00C01761"/>
    <w:rsid w:val="00C03603"/>
    <w:rsid w:val="00C04938"/>
    <w:rsid w:val="00C0545E"/>
    <w:rsid w:val="00C07546"/>
    <w:rsid w:val="00C1672F"/>
    <w:rsid w:val="00C206B0"/>
    <w:rsid w:val="00C24B19"/>
    <w:rsid w:val="00C34F0F"/>
    <w:rsid w:val="00C43FE7"/>
    <w:rsid w:val="00C46017"/>
    <w:rsid w:val="00C702F4"/>
    <w:rsid w:val="00C73221"/>
    <w:rsid w:val="00C73F78"/>
    <w:rsid w:val="00C77694"/>
    <w:rsid w:val="00C876A2"/>
    <w:rsid w:val="00C902B0"/>
    <w:rsid w:val="00C9039E"/>
    <w:rsid w:val="00CA0922"/>
    <w:rsid w:val="00CA0FA8"/>
    <w:rsid w:val="00CC311E"/>
    <w:rsid w:val="00CC57B0"/>
    <w:rsid w:val="00CC5C0B"/>
    <w:rsid w:val="00CC701A"/>
    <w:rsid w:val="00CD53F7"/>
    <w:rsid w:val="00CD77A9"/>
    <w:rsid w:val="00CE3CFF"/>
    <w:rsid w:val="00CF1F73"/>
    <w:rsid w:val="00CF290B"/>
    <w:rsid w:val="00CF5E30"/>
    <w:rsid w:val="00D0776E"/>
    <w:rsid w:val="00D11A1B"/>
    <w:rsid w:val="00D13D5D"/>
    <w:rsid w:val="00D163A5"/>
    <w:rsid w:val="00D17557"/>
    <w:rsid w:val="00D32254"/>
    <w:rsid w:val="00D37F3C"/>
    <w:rsid w:val="00D5498B"/>
    <w:rsid w:val="00D55392"/>
    <w:rsid w:val="00D66B6A"/>
    <w:rsid w:val="00D727CE"/>
    <w:rsid w:val="00D87BB5"/>
    <w:rsid w:val="00D92CFE"/>
    <w:rsid w:val="00D95209"/>
    <w:rsid w:val="00D95F7A"/>
    <w:rsid w:val="00D97CE0"/>
    <w:rsid w:val="00DA1BA2"/>
    <w:rsid w:val="00DA4356"/>
    <w:rsid w:val="00DB0F09"/>
    <w:rsid w:val="00DB1516"/>
    <w:rsid w:val="00DD19FA"/>
    <w:rsid w:val="00DD2A5D"/>
    <w:rsid w:val="00DD3060"/>
    <w:rsid w:val="00DF5570"/>
    <w:rsid w:val="00E03EA0"/>
    <w:rsid w:val="00E16B36"/>
    <w:rsid w:val="00E26D62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6F53"/>
    <w:rsid w:val="00E77846"/>
    <w:rsid w:val="00E8665B"/>
    <w:rsid w:val="00E90DE2"/>
    <w:rsid w:val="00E9116E"/>
    <w:rsid w:val="00EA1855"/>
    <w:rsid w:val="00EA250B"/>
    <w:rsid w:val="00EA3CEF"/>
    <w:rsid w:val="00EB28F7"/>
    <w:rsid w:val="00EC16B9"/>
    <w:rsid w:val="00ED411A"/>
    <w:rsid w:val="00ED4B89"/>
    <w:rsid w:val="00ED652E"/>
    <w:rsid w:val="00ED6B5C"/>
    <w:rsid w:val="00EE7C53"/>
    <w:rsid w:val="00EF26AA"/>
    <w:rsid w:val="00EF7846"/>
    <w:rsid w:val="00F0688F"/>
    <w:rsid w:val="00F14AD9"/>
    <w:rsid w:val="00F17162"/>
    <w:rsid w:val="00F2648E"/>
    <w:rsid w:val="00F27743"/>
    <w:rsid w:val="00F33DD2"/>
    <w:rsid w:val="00F35BAF"/>
    <w:rsid w:val="00F366CF"/>
    <w:rsid w:val="00F407FC"/>
    <w:rsid w:val="00F450F5"/>
    <w:rsid w:val="00F508D1"/>
    <w:rsid w:val="00F50A0E"/>
    <w:rsid w:val="00F50AAF"/>
    <w:rsid w:val="00F534BF"/>
    <w:rsid w:val="00F53AFE"/>
    <w:rsid w:val="00F55E58"/>
    <w:rsid w:val="00F57B73"/>
    <w:rsid w:val="00F6061D"/>
    <w:rsid w:val="00F63B9D"/>
    <w:rsid w:val="00F64C5F"/>
    <w:rsid w:val="00F67D30"/>
    <w:rsid w:val="00F705EE"/>
    <w:rsid w:val="00FA2D7C"/>
    <w:rsid w:val="00FB3A1F"/>
    <w:rsid w:val="00FD528E"/>
    <w:rsid w:val="00FD7D33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E8BEC4E"/>
  <w15:docId w15:val="{8AF0D709-866A-4F20-9E19-04F27D3B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53CDC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link w:val="BodyTextIndentChar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07546"/>
    <w:rPr>
      <w:rFonts w:ascii="Arial" w:hAnsi="Arial"/>
      <w:snapToGrid w:val="0"/>
      <w:sz w:val="22"/>
    </w:rPr>
  </w:style>
  <w:style w:type="character" w:customStyle="1" w:styleId="HeaderChar">
    <w:name w:val="Header Char"/>
    <w:basedOn w:val="DefaultParagraphFont"/>
    <w:link w:val="Header"/>
    <w:rsid w:val="00C07546"/>
    <w:rPr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7660D"/>
    <w:pPr>
      <w:widowControl/>
      <w:spacing w:after="160" w:line="259" w:lineRule="auto"/>
      <w:ind w:left="720"/>
      <w:contextualSpacing/>
    </w:pPr>
    <w:rPr>
      <w:rFonts w:ascii="Cambria" w:eastAsiaTheme="minorHAnsi" w:hAnsi="Cambria" w:cstheme="minorBidi"/>
      <w:snapToGrid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package" Target="embeddings/Microsoft_Word_Document.docx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akala.John@dol.gov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8" ma:contentTypeDescription="Create a new document." ma:contentTypeScope="" ma:versionID="15d3b7c5c6d08fb5c93a6d1b9d13d699">
  <xsd:schema xmlns:xsd="http://www.w3.org/2001/XMLSchema" xmlns:xs="http://www.w3.org/2001/XMLSchema" xmlns:p="http://schemas.microsoft.com/office/2006/metadata/properties" xmlns:ns3="2a1ba486-ff2f-4459-80ac-1ab5aa17f82f" targetNamespace="http://schemas.microsoft.com/office/2006/metadata/properties" ma:root="true" ma:fieldsID="efdc3ed5724a891b3a809bba77718e2e" ns3:_="">
    <xsd:import namespace="2a1ba486-ff2f-4459-80ac-1ab5aa17f8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7C0B644-D00E-4EDB-A6A6-8EA965FC40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74A430-729A-4569-B7FD-4012001EC7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207FA7-9555-4DC6-8718-58CFBCA873C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3C0A22F-D2C3-4FFE-89D7-C6D5BAA37B8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2</Words>
  <Characters>214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Aadahl, Jordan [USA]</cp:lastModifiedBy>
  <cp:revision>2</cp:revision>
  <cp:lastPrinted>2019-09-09T14:14:00Z</cp:lastPrinted>
  <dcterms:created xsi:type="dcterms:W3CDTF">2022-03-03T19:36:00Z</dcterms:created>
  <dcterms:modified xsi:type="dcterms:W3CDTF">2022-03-03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